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50071" w:rsidRDefault="00B50071" w:rsidP="00B50071">
      <w:pPr>
        <w:jc w:val="center"/>
      </w:pPr>
      <w:r>
        <w:t>COVER LETTER</w:t>
      </w:r>
    </w:p>
    <w:p w:rsidR="00B50071" w:rsidRDefault="00B50071" w:rsidP="00B50071">
      <w:r>
        <w:t>To,</w:t>
      </w:r>
    </w:p>
    <w:p w:rsidR="00B50071" w:rsidRDefault="00B50071" w:rsidP="00B50071">
      <w:pPr>
        <w:pStyle w:val="NoSpacing"/>
      </w:pPr>
      <w:r>
        <w:t>The </w:t>
      </w:r>
      <w:proofErr w:type="spellStart"/>
      <w:r>
        <w:t>Editor­in­chief</w:t>
      </w:r>
      <w:proofErr w:type="spellEnd"/>
      <w:r>
        <w:t xml:space="preserve"> </w:t>
      </w:r>
    </w:p>
    <w:p w:rsidR="00B50071" w:rsidRDefault="00B50071" w:rsidP="00B50071">
      <w:pPr>
        <w:pStyle w:val="NoSpacing"/>
      </w:pPr>
      <w:r>
        <w:t>Annals of Pathology and Laboratory Medicine (APALM)</w:t>
      </w:r>
    </w:p>
    <w:p w:rsidR="00B50071" w:rsidRDefault="00B50071" w:rsidP="00B50071"/>
    <w:p w:rsidR="00B50071" w:rsidRDefault="00B50071" w:rsidP="00B50071">
      <w:r w:rsidRPr="00B50071">
        <w:rPr>
          <w:b/>
        </w:rPr>
        <w:t>Subject:</w:t>
      </w:r>
      <w:r>
        <w:t> Submission of Manuscript for publication</w:t>
      </w:r>
    </w:p>
    <w:p w:rsidR="00B50071" w:rsidRPr="00B50071" w:rsidRDefault="00B50071" w:rsidP="00B50071">
      <w:pPr>
        <w:rPr>
          <w:rFonts w:ascii="Calibri" w:hAnsi="Calibri" w:cs="Times New Roman"/>
        </w:rPr>
      </w:pPr>
      <w:r w:rsidRPr="00B50071">
        <w:rPr>
          <w:rFonts w:ascii="Calibri" w:hAnsi="Calibri"/>
        </w:rPr>
        <w:t>We intend to publish an article entitled </w:t>
      </w:r>
      <w:r w:rsidRPr="00B50071">
        <w:rPr>
          <w:rFonts w:ascii="Calibri" w:hAnsi="Calibri"/>
          <w:b/>
          <w:i/>
        </w:rPr>
        <w:t>“</w:t>
      </w:r>
      <w:r w:rsidR="00950FA8">
        <w:rPr>
          <w:rFonts w:ascii="Times New Roman" w:hAnsi="Times New Roman" w:cs="Times New Roman"/>
          <w:b/>
          <w:sz w:val="24"/>
          <w:szCs w:val="24"/>
        </w:rPr>
        <w:t>Correlation Of Histopathological, Biochemical &amp; Clinical Spectrum Of Chronic Hepatitis B - A New Look In To Old System</w:t>
      </w:r>
      <w:r w:rsidRPr="00B50071">
        <w:rPr>
          <w:rFonts w:ascii="Calibri" w:hAnsi="Calibri"/>
          <w:b/>
          <w:i/>
        </w:rPr>
        <w:t> ”</w:t>
      </w:r>
      <w:r w:rsidRPr="00B50071">
        <w:rPr>
          <w:rFonts w:ascii="Calibri" w:hAnsi="Calibri"/>
        </w:rPr>
        <w:t> in your journal as a Original article. On behalf of all the contributors I will act and guarantor  and will correspond with the journal from this point onward.</w:t>
      </w:r>
    </w:p>
    <w:p w:rsidR="00B50071" w:rsidRPr="00B50071" w:rsidRDefault="00B50071" w:rsidP="00B50071">
      <w:pPr>
        <w:rPr>
          <w:rFonts w:ascii="Calibri" w:hAnsi="Calibri"/>
        </w:rPr>
      </w:pPr>
      <w:r w:rsidRPr="00B50071">
        <w:rPr>
          <w:rFonts w:ascii="Calibri" w:hAnsi="Calibri"/>
        </w:rPr>
        <w:t>All authors of this case report declare that we qualify for authorship. Each author has participated  sufficiently in the work and takes public responsibility for appropriate portions of the content of this  article. Each author also acknowledges that this final version was read and approved. We also certify  that this work is not considered elsewhere for publication and has not been presented anywhere. There  are no conflicts of interest related to this work, to the best of our knowledge.</w:t>
      </w:r>
    </w:p>
    <w:p w:rsidR="00B50071" w:rsidRDefault="00B50071" w:rsidP="00B50071">
      <w:r w:rsidRPr="00B50071">
        <w:rPr>
          <w:rFonts w:ascii="Calibri" w:hAnsi="Calibri"/>
        </w:rPr>
        <w:t>We have read the Copyright Policy of the Journal and agree to abide by the same in the event such  work is published by the journal.</w:t>
      </w:r>
      <w:r>
        <w:t> </w:t>
      </w:r>
    </w:p>
    <w:p w:rsidR="00072F1A" w:rsidRDefault="00072F1A" w:rsidP="00B50071">
      <w:r w:rsidRPr="00072F1A">
        <w:t xml:space="preserve">We would like to suggest following reviewer(s) for the article. </w:t>
      </w:r>
    </w:p>
    <w:tbl>
      <w:tblPr>
        <w:tblStyle w:val="TableGrid"/>
        <w:tblW w:w="0" w:type="auto"/>
        <w:tblLook w:val="04A0"/>
      </w:tblPr>
      <w:tblGrid>
        <w:gridCol w:w="701"/>
        <w:gridCol w:w="2924"/>
        <w:gridCol w:w="2350"/>
        <w:gridCol w:w="3267"/>
      </w:tblGrid>
      <w:tr w:rsidR="00072F1A" w:rsidTr="00072F1A">
        <w:tc>
          <w:tcPr>
            <w:tcW w:w="687" w:type="dxa"/>
          </w:tcPr>
          <w:p w:rsidR="00072F1A" w:rsidRPr="00072F1A" w:rsidRDefault="00072F1A" w:rsidP="00072F1A">
            <w:pPr>
              <w:jc w:val="center"/>
              <w:rPr>
                <w:b/>
              </w:rPr>
            </w:pPr>
            <w:proofErr w:type="spellStart"/>
            <w:r w:rsidRPr="00072F1A">
              <w:rPr>
                <w:b/>
              </w:rPr>
              <w:t>S.No</w:t>
            </w:r>
            <w:proofErr w:type="spellEnd"/>
            <w:r w:rsidRPr="00072F1A">
              <w:rPr>
                <w:b/>
              </w:rPr>
              <w:t>.</w:t>
            </w:r>
          </w:p>
        </w:tc>
        <w:tc>
          <w:tcPr>
            <w:tcW w:w="3107" w:type="dxa"/>
          </w:tcPr>
          <w:p w:rsidR="00072F1A" w:rsidRPr="00072F1A" w:rsidRDefault="00072F1A" w:rsidP="00072F1A">
            <w:pPr>
              <w:jc w:val="center"/>
              <w:rPr>
                <w:b/>
              </w:rPr>
            </w:pPr>
            <w:r w:rsidRPr="00072F1A">
              <w:rPr>
                <w:b/>
              </w:rPr>
              <w:t>Name</w:t>
            </w:r>
          </w:p>
        </w:tc>
        <w:tc>
          <w:tcPr>
            <w:tcW w:w="2410" w:type="dxa"/>
          </w:tcPr>
          <w:p w:rsidR="00072F1A" w:rsidRPr="00072F1A" w:rsidRDefault="00072F1A" w:rsidP="00072F1A">
            <w:pPr>
              <w:jc w:val="center"/>
              <w:rPr>
                <w:b/>
              </w:rPr>
            </w:pPr>
            <w:r w:rsidRPr="00072F1A">
              <w:rPr>
                <w:b/>
              </w:rPr>
              <w:t>Name of institute</w:t>
            </w:r>
          </w:p>
        </w:tc>
        <w:tc>
          <w:tcPr>
            <w:tcW w:w="3038" w:type="dxa"/>
          </w:tcPr>
          <w:p w:rsidR="00072F1A" w:rsidRPr="00072F1A" w:rsidRDefault="00072F1A" w:rsidP="00072F1A">
            <w:pPr>
              <w:jc w:val="center"/>
              <w:rPr>
                <w:b/>
              </w:rPr>
            </w:pPr>
            <w:r w:rsidRPr="00072F1A">
              <w:rPr>
                <w:b/>
              </w:rPr>
              <w:t>Email id</w:t>
            </w:r>
          </w:p>
          <w:p w:rsidR="00072F1A" w:rsidRPr="00072F1A" w:rsidRDefault="00072F1A" w:rsidP="00072F1A">
            <w:pPr>
              <w:jc w:val="center"/>
              <w:rPr>
                <w:b/>
              </w:rPr>
            </w:pPr>
          </w:p>
        </w:tc>
      </w:tr>
      <w:tr w:rsidR="00072F1A" w:rsidTr="00072F1A">
        <w:tc>
          <w:tcPr>
            <w:tcW w:w="687" w:type="dxa"/>
          </w:tcPr>
          <w:p w:rsidR="00072F1A" w:rsidRDefault="00072F1A" w:rsidP="00B50071">
            <w:r>
              <w:t>1</w:t>
            </w:r>
          </w:p>
        </w:tc>
        <w:tc>
          <w:tcPr>
            <w:tcW w:w="3107" w:type="dxa"/>
          </w:tcPr>
          <w:p w:rsidR="00072F1A" w:rsidRDefault="00072F1A" w:rsidP="00B50071">
            <w:r>
              <w:t xml:space="preserve">Dr. </w:t>
            </w:r>
            <w:proofErr w:type="spellStart"/>
            <w:r>
              <w:t>Jatin</w:t>
            </w:r>
            <w:proofErr w:type="spellEnd"/>
            <w:r>
              <w:t xml:space="preserve"> </w:t>
            </w:r>
            <w:proofErr w:type="spellStart"/>
            <w:r>
              <w:t>Kharbandha</w:t>
            </w:r>
            <w:proofErr w:type="spellEnd"/>
          </w:p>
        </w:tc>
        <w:tc>
          <w:tcPr>
            <w:tcW w:w="2410" w:type="dxa"/>
          </w:tcPr>
          <w:p w:rsidR="00072F1A" w:rsidRDefault="00072F1A" w:rsidP="00B50071">
            <w:r>
              <w:t xml:space="preserve">Consultant, </w:t>
            </w:r>
            <w:proofErr w:type="spellStart"/>
            <w:r>
              <w:t>Lal</w:t>
            </w:r>
            <w:proofErr w:type="spellEnd"/>
            <w:r>
              <w:t xml:space="preserve"> Path, Patiala</w:t>
            </w:r>
          </w:p>
        </w:tc>
        <w:tc>
          <w:tcPr>
            <w:tcW w:w="3038" w:type="dxa"/>
          </w:tcPr>
          <w:p w:rsidR="00072F1A" w:rsidRDefault="00072F1A" w:rsidP="00B50071">
            <w:r w:rsidRPr="00072F1A">
              <w:t>drjatinkharbanda@rediffmail.com</w:t>
            </w:r>
          </w:p>
        </w:tc>
      </w:tr>
      <w:tr w:rsidR="00072F1A" w:rsidTr="00072F1A">
        <w:tc>
          <w:tcPr>
            <w:tcW w:w="687" w:type="dxa"/>
          </w:tcPr>
          <w:p w:rsidR="00072F1A" w:rsidRDefault="00072F1A" w:rsidP="00B50071">
            <w:r>
              <w:t>2</w:t>
            </w:r>
          </w:p>
        </w:tc>
        <w:tc>
          <w:tcPr>
            <w:tcW w:w="3107" w:type="dxa"/>
          </w:tcPr>
          <w:p w:rsidR="00072F1A" w:rsidRDefault="00072F1A" w:rsidP="00B50071">
            <w:r>
              <w:t xml:space="preserve">Dr. </w:t>
            </w:r>
            <w:proofErr w:type="spellStart"/>
            <w:r>
              <w:t>Manjit</w:t>
            </w:r>
            <w:proofErr w:type="spellEnd"/>
            <w:r>
              <w:t>. S. Bal</w:t>
            </w:r>
          </w:p>
        </w:tc>
        <w:tc>
          <w:tcPr>
            <w:tcW w:w="2410" w:type="dxa"/>
          </w:tcPr>
          <w:p w:rsidR="00072F1A" w:rsidRDefault="00072F1A" w:rsidP="00B50071">
            <w:r>
              <w:t xml:space="preserve">Professor Pathology, MM Medical college, </w:t>
            </w:r>
            <w:proofErr w:type="spellStart"/>
            <w:r>
              <w:t>Solan</w:t>
            </w:r>
            <w:proofErr w:type="spellEnd"/>
          </w:p>
        </w:tc>
        <w:tc>
          <w:tcPr>
            <w:tcW w:w="3038" w:type="dxa"/>
          </w:tcPr>
          <w:p w:rsidR="00072F1A" w:rsidRDefault="00072F1A" w:rsidP="00B50071">
            <w:r w:rsidRPr="00072F1A">
              <w:t>balmanjit1953@yahoo.co.in</w:t>
            </w:r>
          </w:p>
        </w:tc>
      </w:tr>
      <w:tr w:rsidR="00072F1A" w:rsidTr="00072F1A">
        <w:tc>
          <w:tcPr>
            <w:tcW w:w="687" w:type="dxa"/>
          </w:tcPr>
          <w:p w:rsidR="00072F1A" w:rsidRDefault="00072F1A" w:rsidP="00B50071">
            <w:r>
              <w:t>3</w:t>
            </w:r>
          </w:p>
        </w:tc>
        <w:tc>
          <w:tcPr>
            <w:tcW w:w="3107" w:type="dxa"/>
          </w:tcPr>
          <w:p w:rsidR="00072F1A" w:rsidRDefault="00072F1A" w:rsidP="00B50071">
            <w:r>
              <w:t xml:space="preserve">Dr. Vijay </w:t>
            </w:r>
            <w:proofErr w:type="spellStart"/>
            <w:r>
              <w:t>Bodal</w:t>
            </w:r>
            <w:proofErr w:type="spellEnd"/>
          </w:p>
        </w:tc>
        <w:tc>
          <w:tcPr>
            <w:tcW w:w="2410" w:type="dxa"/>
          </w:tcPr>
          <w:p w:rsidR="00072F1A" w:rsidRDefault="00072F1A" w:rsidP="00B50071">
            <w:r>
              <w:t>Associate Professor, GMC, Patiala</w:t>
            </w:r>
          </w:p>
        </w:tc>
        <w:tc>
          <w:tcPr>
            <w:tcW w:w="3038" w:type="dxa"/>
          </w:tcPr>
          <w:p w:rsidR="00072F1A" w:rsidRDefault="00072F1A" w:rsidP="00B50071">
            <w:r w:rsidRPr="00072F1A">
              <w:t>vijay_bodal@yahoo.com</w:t>
            </w:r>
          </w:p>
        </w:tc>
      </w:tr>
      <w:tr w:rsidR="00072F1A" w:rsidTr="00072F1A">
        <w:tc>
          <w:tcPr>
            <w:tcW w:w="687" w:type="dxa"/>
          </w:tcPr>
          <w:p w:rsidR="00072F1A" w:rsidRDefault="00072F1A" w:rsidP="00B50071">
            <w:r>
              <w:t>4</w:t>
            </w:r>
          </w:p>
        </w:tc>
        <w:tc>
          <w:tcPr>
            <w:tcW w:w="3107" w:type="dxa"/>
          </w:tcPr>
          <w:p w:rsidR="00072F1A" w:rsidRDefault="00072F1A" w:rsidP="00B50071">
            <w:r>
              <w:t xml:space="preserve">Dr. Vikram </w:t>
            </w:r>
            <w:proofErr w:type="spellStart"/>
            <w:r>
              <w:t>Narang</w:t>
            </w:r>
            <w:proofErr w:type="spellEnd"/>
          </w:p>
        </w:tc>
        <w:tc>
          <w:tcPr>
            <w:tcW w:w="2410" w:type="dxa"/>
          </w:tcPr>
          <w:p w:rsidR="00072F1A" w:rsidRDefault="00072F1A" w:rsidP="00B50071">
            <w:r>
              <w:t>Assistant Professor, CMC, Ludhiana</w:t>
            </w:r>
          </w:p>
        </w:tc>
        <w:tc>
          <w:tcPr>
            <w:tcW w:w="3038" w:type="dxa"/>
          </w:tcPr>
          <w:p w:rsidR="00072F1A" w:rsidRDefault="00072F1A" w:rsidP="00B50071">
            <w:r w:rsidRPr="00072F1A">
              <w:t>drvikramnarang@yahoo.com</w:t>
            </w:r>
          </w:p>
        </w:tc>
      </w:tr>
    </w:tbl>
    <w:p w:rsidR="00B50071" w:rsidRDefault="00B50071" w:rsidP="00B50071">
      <w:r>
        <w:t xml:space="preserve">Thanking you, </w:t>
      </w:r>
    </w:p>
    <w:p w:rsidR="00B50071" w:rsidRDefault="00B50071" w:rsidP="00B50071"/>
    <w:p w:rsidR="00B50071" w:rsidRDefault="00B50071" w:rsidP="00B50071">
      <w:r>
        <w:t>Yours sincerely,</w:t>
      </w:r>
    </w:p>
    <w:p w:rsidR="00B50071" w:rsidRDefault="00B50071" w:rsidP="00B50071">
      <w:pPr>
        <w:pStyle w:val="NoSpacing"/>
      </w:pPr>
      <w:r>
        <w:t>Name: Dr.  Aminder Singh</w:t>
      </w:r>
    </w:p>
    <w:p w:rsidR="00B50071" w:rsidRDefault="00B50071" w:rsidP="00B50071">
      <w:pPr>
        <w:pStyle w:val="NoSpacing"/>
      </w:pPr>
      <w:r>
        <w:t>Email:  dramisingh@gmail.com</w:t>
      </w:r>
    </w:p>
    <w:p w:rsidR="00B50071" w:rsidRDefault="00B50071" w:rsidP="00B50071">
      <w:pPr>
        <w:pStyle w:val="NoSpacing"/>
      </w:pPr>
      <w:r>
        <w:t>Date: 17-03-2016</w:t>
      </w:r>
    </w:p>
    <w:p w:rsidR="002E2587" w:rsidRDefault="00B50071" w:rsidP="00B50071">
      <w:pPr>
        <w:pStyle w:val="NoSpacing"/>
      </w:pPr>
      <w:r>
        <w:t>Place: Ludhiana</w:t>
      </w:r>
    </w:p>
    <w:sectPr w:rsidR="002E2587" w:rsidSect="002E2587">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0"/>
  <w:proofState w:spelling="clean"/>
  <w:defaultTabStop w:val="720"/>
  <w:characterSpacingControl w:val="doNotCompress"/>
  <w:compat/>
  <w:docVars>
    <w:docVar w:name="__Grammarly_42____i" w:val="H4sIAAAAAAAEAKtWckksSQxILCpxzi/NK1GyMqwFAAEhoTITAAAA"/>
    <w:docVar w:name="__Grammarly_42___1" w:val="H4sIAAAAAAAEAKtWcslP9kxRslIyNDY0MDKzMDexNDIwNTaytDRS0lEKTi0uzszPAykwqgUA1ZWhbSwAAAA="/>
  </w:docVars>
  <w:rsids>
    <w:rsidRoot w:val="00B50071"/>
    <w:rsid w:val="00072F1A"/>
    <w:rsid w:val="002E2587"/>
    <w:rsid w:val="0077630C"/>
    <w:rsid w:val="00950FA8"/>
    <w:rsid w:val="00B50071"/>
    <w:rsid w:val="00CA640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258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50071"/>
    <w:pPr>
      <w:spacing w:after="0" w:line="240" w:lineRule="auto"/>
    </w:pPr>
  </w:style>
  <w:style w:type="table" w:styleId="TableGrid">
    <w:name w:val="Table Grid"/>
    <w:basedOn w:val="TableNormal"/>
    <w:uiPriority w:val="39"/>
    <w:rsid w:val="00072F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47</Words>
  <Characters>1408</Characters>
  <Application>Microsoft Office Word</Application>
  <DocSecurity>0</DocSecurity>
  <Lines>11</Lines>
  <Paragraphs>3</Paragraphs>
  <ScaleCrop>false</ScaleCrop>
  <Company>Hewlett-Packard</Company>
  <LinksUpToDate>false</LinksUpToDate>
  <CharactersWithSpaces>16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der singh</dc:creator>
  <cp:keywords/>
  <dc:description/>
  <cp:lastModifiedBy>aminder singh</cp:lastModifiedBy>
  <cp:revision>4</cp:revision>
  <dcterms:created xsi:type="dcterms:W3CDTF">2016-03-17T11:24:00Z</dcterms:created>
  <dcterms:modified xsi:type="dcterms:W3CDTF">2016-03-18T08:44:00Z</dcterms:modified>
</cp:coreProperties>
</file>